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p>
    <w:p>
      <w:pPr>
        <w:pStyle w:val="FirstParagraph"/>
      </w:pPr>
      <w:r>
        <w:t xml:space="preserve">October 26, 2023</w:t>
      </w:r>
    </w:p>
    <w:p>
      <w:pPr>
        <w:pStyle w:val="BodyText"/>
      </w:pPr>
      <w:r>
        <w:t xml:space="preserve">Scholarship Committee</w:t>
      </w:r>
    </w:p>
    <w:p>
      <w:pPr>
        <w:pStyle w:val="BodyText"/>
      </w:pPr>
      <w:r>
        <w:t xml:space="preserve">Instituto de Belleza y Estilo Mexicano (IBEM)</w:t>
      </w:r>
    </w:p>
    <w:p>
      <w:pPr>
        <w:pStyle w:val="BodyText"/>
      </w:pPr>
      <w:r>
        <w:t xml:space="preserve">Av. Reforma 177, Col. Cuauhtémoc,</w:t>
      </w:r>
    </w:p>
    <w:p>
      <w:pPr>
        <w:pStyle w:val="BodyText"/>
      </w:pPr>
      <w:r>
        <w:t xml:space="preserve">Mexico City, Mexico C.P. 06020</w:t>
      </w:r>
    </w:p>
    <w:bookmarkStart w:id="20" w:name="scholarship-application-letter"/>
    <w:p>
      <w:pPr>
        <w:pStyle w:val="Heading1"/>
      </w:pPr>
      <w:r>
        <w:t xml:space="preserve">SCHOLARSHIP APPLICATION LETTER</w:t>
      </w:r>
    </w:p>
    <w:p>
      <w:pPr>
        <w:pStyle w:val="FirstParagraph"/>
      </w:pPr>
      <w:r>
        <w:t xml:space="preserve">Dear Esteemed Scholarship Committee,</w:t>
      </w:r>
    </w:p>
    <w:p>
      <w:pPr>
        <w:pStyle w:val="BodyText"/>
      </w:pPr>
      <w:r>
        <w:t xml:space="preserve">It is with profound enthusiasm and unwavering dedication to the art of hairdressing that I submit this</w:t>
      </w:r>
      <w:r>
        <w:t xml:space="preserve"> </w:t>
      </w:r>
      <w:r>
        <w:rPr>
          <w:bCs/>
          <w:b/>
        </w:rPr>
        <w:t xml:space="preserve">Scholarship Application Letter</w:t>
      </w:r>
      <w:r>
        <w:t xml:space="preserve"> </w:t>
      </w:r>
      <w:r>
        <w:t xml:space="preserve">for the prestigious IBEM Advanced Stylist Development Grant. As a passionate young</w:t>
      </w:r>
      <w:r>
        <w:t xml:space="preserve"> </w:t>
      </w:r>
      <w:r>
        <w:rPr>
          <w:iCs/>
          <w:i/>
        </w:rPr>
        <w:t xml:space="preserve">Hairdresser</w:t>
      </w:r>
      <w:r>
        <w:t xml:space="preserve"> </w:t>
      </w:r>
      <w:r>
        <w:t xml:space="preserve">deeply rooted in the vibrant cultural fabric of</w:t>
      </w:r>
      <w:r>
        <w:t xml:space="preserve"> </w:t>
      </w:r>
      <w:r>
        <w:rPr>
          <w:bCs/>
          <w:b/>
        </w:rPr>
        <w:t xml:space="preserve">Mexico City, Mexico</w:t>
      </w:r>
      <w:r>
        <w:t xml:space="preserve">, I seek your esteemed support to transform my professional trajectory and contribute meaningfully to our city's dynamic beauty industry.</w:t>
      </w:r>
    </w:p>
    <w:p>
      <w:pPr>
        <w:pStyle w:val="BodyText"/>
      </w:pPr>
      <w:r>
        <w:t xml:space="preserve">My journey in hairdressing began at age 15 when I apprenticed under Master Carlos Méndez at "Cabello de Oro" in Roma Norte, a neighborhood renowned for its artistic energy. In the heart of</w:t>
      </w:r>
      <w:r>
        <w:t xml:space="preserve"> </w:t>
      </w:r>
      <w:r>
        <w:rPr>
          <w:bCs/>
          <w:b/>
        </w:rPr>
        <w:t xml:space="preserve">Mexico City</w:t>
      </w:r>
      <w:r>
        <w:t xml:space="preserve">, where traditional Mexican beauty aesthetics blend seamlessly with contemporary global trends, I discovered that hairdressing is not merely a profession—it's a cultural dialogue. Every haircut, color treatment, and styling session becomes an opportunity to honor our heritage while embracing innovation. My apprenticeship taught me that in</w:t>
      </w:r>
      <w:r>
        <w:t xml:space="preserve"> </w:t>
      </w:r>
      <w:r>
        <w:rPr>
          <w:bCs/>
          <w:b/>
        </w:rPr>
        <w:t xml:space="preserve">Mexico Mexico City</w:t>
      </w:r>
      <w:r>
        <w:t xml:space="preserve">, where the beauty industry generates over $2.4 billion annually and employs more than 500,000 professionals (INEGI 2023), a skilled hairdresser serves as both artist and community anchor.</w:t>
      </w:r>
    </w:p>
    <w:p>
      <w:pPr>
        <w:pStyle w:val="BodyText"/>
      </w:pPr>
      <w:r>
        <w:t xml:space="preserve">Over the past four years, I have honed my craft at "Seda de México," a salon in Condesa that consistently ranks among the city's top five for artistic innovation. I've mastered techniques from French Balayage to Afro-textured hair preservation, but what truly defines me is my commitment to</w:t>
      </w:r>
      <w:r>
        <w:t xml:space="preserve"> </w:t>
      </w:r>
      <w:r>
        <w:rPr>
          <w:iCs/>
          <w:i/>
        </w:rPr>
        <w:t xml:space="preserve">inclusive beauty</w:t>
      </w:r>
      <w:r>
        <w:t xml:space="preserve">. In a city as diverse as Mexico City—home to 9 million residents representing 56 indigenous cultures—I've developed specialized approaches for different hair textures, ethnicities, and cultural traditions. Recently, I led a community workshop at the Centro Cultural San Ángel teaching natural styling techniques to indigenous women from Oaxaca who had limited access to professional services. This experience crystallized my understanding that exceptional hairdressers must be cultural translators as much as stylists.</w:t>
      </w:r>
    </w:p>
    <w:p>
      <w:pPr>
        <w:pStyle w:val="BodyText"/>
      </w:pPr>
      <w:r>
        <w:t xml:space="preserve">My proposed training at the École de Coiffure de Paris (supported by IBEM's scholarship) would bridge a critical gap in my development. While Mexico City boasts world-class salons, our industry lacks formalized advanced education in sustainable haircare—particularly regarding eco-friendly color systems and waste reduction protocols that align with global standards. The scholarship would fund my 6-month intensive program, where I'll study: (1) Zero-waste salon operations, (2) Natural pigment chemistry for diverse ethnicities, and (3) Digital customer experience design—a skill desperately needed in Mexico City's increasingly tech-savvy beauty market. Upon completion, I plan to implement these practices at "Seda de México" while establishing a free training hub for underprivileged youth in Tepito, one of the city's most underserved neighborhoods.</w:t>
      </w:r>
    </w:p>
    <w:p>
      <w:pPr>
        <w:pStyle w:val="BodyText"/>
      </w:pPr>
      <w:r>
        <w:t xml:space="preserve">The significance of this investment extends far beyond my personal growth. In</w:t>
      </w:r>
      <w:r>
        <w:t xml:space="preserve"> </w:t>
      </w:r>
      <w:r>
        <w:rPr>
          <w:bCs/>
          <w:b/>
        </w:rPr>
        <w:t xml:space="preserve">Mexico City</w:t>
      </w:r>
      <w:r>
        <w:t xml:space="preserve">, where tourism contributes nearly 8% to the city's GDP and beauty services are a key touchpoint for international visitors, highly trained hairdressers directly impact our global reputation. During my internship at the Mexico City International Airport's luxury salon, I observed how meticulously styled hair elevates travelers' perceptions of our city. My scholarship recipient status would amplify this positive impression while addressing systemic challenges: 78% of Mexican cosmetology schools lack certified sustainability programs (SEDEMA 2022), creating an opportunity for me to pioneer best practices.</w:t>
      </w:r>
    </w:p>
    <w:p>
      <w:pPr>
        <w:pStyle w:val="BodyText"/>
      </w:pPr>
      <w:r>
        <w:t xml:space="preserve">My vision aligns with IBEM's mission of "Elevating Mexican Beauty Culture." I've already begun documenting traditional hairstyling techniques from our indigenous communities for a digital archive—preserving cultural knowledge that modern hairdressers rarely encounter. This initiative, which I'd expand through the scholarship, would create 15 new apprenticeship opportunities for marginalized youth in</w:t>
      </w:r>
      <w:r>
        <w:t xml:space="preserve"> </w:t>
      </w:r>
      <w:r>
        <w:rPr>
          <w:bCs/>
          <w:b/>
        </w:rPr>
        <w:t xml:space="preserve">Mexico City</w:t>
      </w:r>
      <w:r>
        <w:t xml:space="preserve">. Furthermore, my bilingual fluency (Spanish/English) positions me to collaborate with international beauty brands seeking authentic Mexican partnerships—a critical need as our city's beauty exports grow by 12% annually.</w:t>
      </w:r>
    </w:p>
    <w:p>
      <w:pPr>
        <w:pStyle w:val="BodyText"/>
      </w:pPr>
      <w:r>
        <w:t xml:space="preserve">Financially, I've secured $850 toward the $4,200 program cost through my salon's training fund and a small savings account. However, the remaining amount represents a significant barrier—especially given that hairdressers in Mexico City earn an average of $320 monthly before taxes (INEGI 2023), making advanced education nearly inaccessible for most. This scholarship would not just fund my training; it would catalyze a ripple effect: By demonstrating sustainable salon operations at "Seda de México," I aim to inspire 5 other local salons to adopt eco-practices, potentially reducing their collective waste by 1.2 tons annually.</w:t>
      </w:r>
    </w:p>
    <w:p>
      <w:pPr>
        <w:pStyle w:val="BodyText"/>
      </w:pPr>
      <w:r>
        <w:t xml:space="preserve">I've attached my portfolio showcasing work from the "Cultura de la Cabellera" project—a series documenting indigenous hairstyling traditions across Mexico City's boroughs. Each photograph includes cultural context and technical notes, illustrating how my approach merges respect for heritage with contemporary artistry. The project recently received recognition at the 2023 Salón de Artesanías del DF, where a panel of experts commended its "cultural integrity and aesthetic innovation."</w:t>
      </w:r>
    </w:p>
    <w:p>
      <w:pPr>
        <w:pStyle w:val="BodyText"/>
      </w:pPr>
      <w:r>
        <w:t xml:space="preserve">As I reflect on the vibrant streets of Mexico City—where street vendors sell handmade hair accessories while luxury salons compete for international clientele—I recognize that exceptional hairdressers don't just follow trends; they shape them. This</w:t>
      </w:r>
      <w:r>
        <w:t xml:space="preserve"> </w:t>
      </w:r>
      <w:r>
        <w:rPr>
          <w:bCs/>
          <w:b/>
        </w:rPr>
        <w:t xml:space="preserve">Scholarship Application Letter</w:t>
      </w:r>
      <w:r>
        <w:t xml:space="preserve"> </w:t>
      </w:r>
      <w:r>
        <w:t xml:space="preserve">represents not merely a request, but a promise: To return as an ambassador who elevates Mexico City's beauty narrative through sustainable practice, cultural preservation, and community empowerment. I would be honored to bring this vision to life with your partnership.</w:t>
      </w:r>
    </w:p>
    <w:p>
      <w:pPr>
        <w:pStyle w:val="BodyText"/>
      </w:pPr>
      <w:r>
        <w:t xml:space="preserve">With deepest respect and anticipation,</w:t>
      </w:r>
    </w:p>
    <w:p>
      <w:r>
        <w:pict>
          <v:rect style="width:0;height:1.5pt" o:hralign="center" o:hrstd="t" o:hr="t"/>
        </w:pict>
      </w:r>
    </w:p>
    <w:p>
      <w:pPr>
        <w:pStyle w:val="FirstParagraph"/>
      </w:pPr>
      <w:r>
        <w:t xml:space="preserve">María Elena Torres</w:t>
      </w:r>
    </w:p>
    <w:p>
      <w:pPr>
        <w:pStyle w:val="BodyText"/>
      </w:pPr>
      <w:r>
        <w:t xml:space="preserve">Certified Hairdresser &amp; Cultural Stylist</w:t>
      </w:r>
    </w:p>
    <w:p>
      <w:pPr>
        <w:pStyle w:val="BodyText"/>
      </w:pPr>
      <w:r>
        <w:t xml:space="preserve">Seda de México Salon • Condesa, Mexico City, Mexico</w:t>
      </w:r>
    </w:p>
    <w:p>
      <w:pPr>
        <w:pStyle w:val="BodyText"/>
      </w:pPr>
      <w:r>
        <w:t xml:space="preserve">+52 (55) 5000-9876 • maria.torres@sedademexico.com.mx</w:t>
      </w:r>
    </w:p>
    <w:p>
      <w:pPr>
        <w:pStyle w:val="BodyText"/>
      </w:pPr>
      <w:r>
        <w:t xml:space="preserve">Enclosures: Portfolio, Recommendation Letters (2), Project Document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dc:title>
  <dc:creator/>
  <dc:language>en</dc:language>
  <cp:keywords/>
  <dcterms:created xsi:type="dcterms:W3CDTF">2026-07-24T16:25:53Z</dcterms:created>
  <dcterms:modified xsi:type="dcterms:W3CDTF">2026-07-24T16:25:53Z</dcterms:modified>
</cp:coreProperties>
</file>

<file path=docProps/custom.xml><?xml version="1.0" encoding="utf-8"?>
<Properties xmlns="http://schemas.openxmlformats.org/officeDocument/2006/custom-properties" xmlns:vt="http://schemas.openxmlformats.org/officeDocument/2006/docPropsVTypes"/>
</file>